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2A2868" w:rsidP="002A286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تقييم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نتجات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صدرة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أخرى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خاضعة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للتدابير</w:t>
            </w:r>
            <w:r w:rsidRPr="002A28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A2868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فنية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C4298D" w:rsidP="001531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29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formity Assessment and Certificate for other </w:t>
            </w:r>
            <w:r w:rsidR="00153119">
              <w:rPr>
                <w:rFonts w:ascii="Times New Roman" w:hAnsi="Times New Roman" w:cs="Times New Roman"/>
                <w:b/>
                <w:sz w:val="20"/>
                <w:szCs w:val="20"/>
              </w:rPr>
              <w:t>exported</w:t>
            </w:r>
            <w:r w:rsidRPr="00C429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oducts subject to technical measur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9"/>
        <w:gridCol w:w="1458"/>
        <w:gridCol w:w="1453"/>
        <w:gridCol w:w="1867"/>
        <w:gridCol w:w="1568"/>
        <w:gridCol w:w="1568"/>
      </w:tblGrid>
      <w:tr w:rsidR="00293FEF" w:rsidRPr="007363BC" w:rsidTr="00293FEF">
        <w:tc>
          <w:tcPr>
            <w:tcW w:w="1329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45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53" w:type="dxa"/>
          </w:tcPr>
          <w:p w:rsidR="00293FEF" w:rsidRDefault="00293FEF" w:rsidP="00BD31E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pose of commodity:</w:t>
            </w:r>
          </w:p>
        </w:tc>
        <w:tc>
          <w:tcPr>
            <w:tcW w:w="1867" w:type="dxa"/>
          </w:tcPr>
          <w:p w:rsidR="00293FEF" w:rsidRPr="007363BC" w:rsidRDefault="00293FEF" w:rsidP="002A286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del and manufacturer (if </w:t>
            </w:r>
            <w:r w:rsidR="002A2868">
              <w:rPr>
                <w:rFonts w:ascii="Times New Roman" w:hAnsi="Times New Roman" w:cs="Times New Roman"/>
                <w:b/>
                <w:sz w:val="20"/>
                <w:szCs w:val="20"/>
              </w:rPr>
              <w:t>availabl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56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568" w:type="dxa"/>
          </w:tcPr>
          <w:p w:rsidR="00293FEF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6453568956B74A5EAEEEA2409FC3C8EF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AC74402D52742E4B93947EB715E15F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B7403F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7362108"/>
                <w:placeholder>
                  <w:docPart w:val="5F8953CD1ED7464298FE5D69121E07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B7403F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C61013F729049248128519EA8CBB325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958D2AC7DEBD4AF3A985CECD8F8D0C08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36305883"/>
                <w:placeholder>
                  <w:docPart w:val="6BC0339F1383484799A2D34E5AFA6E80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AF133BF8D4A46B2BFCD19B4C012582B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33FE17FE822F4F8D8E54EEE80137E35D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39965464"/>
                <w:placeholder>
                  <w:docPart w:val="10DF10B8B0D74649B9F551140CCC87E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14939396"/>
                <w:placeholder>
                  <w:docPart w:val="6EE32A7D56934D339D8C9D95E3DB7776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C9B359B69F8546E4A147A115B59B043E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59932088"/>
                <w:placeholder>
                  <w:docPart w:val="1D3BC5D1AA2E4334ABC79604A07F7FA9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76B1CCC7AA5F4CE2B2140EB2C450B1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54221C0985974F1E843DCB0F1E68DC4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42740727"/>
                <w:placeholder>
                  <w:docPart w:val="F65E53F2903C4345955A5110C9C3AF74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6924205"/>
                <w:placeholder>
                  <w:docPart w:val="01A5169A56B048CF87BAE9B1015FD87F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DC667F010FEC4D8EB655F9F1518784E5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02711574"/>
                <w:placeholder>
                  <w:docPart w:val="6578CB0A92C145929EE0A87AAB583D4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024DB0EEAD94C77836E71769DF3A949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4A8C0B4CB35247999DB70E9C9C9A9257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00617436"/>
                <w:placeholder>
                  <w:docPart w:val="C85DDB4B012B464B80C595EC1D66E292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8307499"/>
                <w:placeholder>
                  <w:docPart w:val="7D01C5E624C947E3A324FE09D6086DFE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EF5245EBC84242D99A14A3F4B6C82F89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B7403F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7604793"/>
                <w:placeholder>
                  <w:docPart w:val="B3EDEB238D754BA09BF78DC4EEB61A3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293FEF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chnical documentation enclosed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725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77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2A286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2A2868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2A2868" w:rsidRPr="002A2868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2A2868">
              <w:rPr>
                <w:rFonts w:ascii="Times New Roman" w:hAnsi="Times New Roman" w:cs="Times New Roman"/>
                <w:sz w:val="20"/>
                <w:szCs w:val="20"/>
              </w:rPr>
              <w:t xml:space="preserve"> checks, as well as f</w:t>
            </w:r>
            <w:r w:rsidR="002A2868" w:rsidRPr="002A2868">
              <w:rPr>
                <w:rFonts w:ascii="Times New Roman" w:hAnsi="Times New Roman" w:cs="Times New Roman"/>
                <w:sz w:val="20"/>
                <w:szCs w:val="20"/>
              </w:rPr>
              <w:t>or re-dispatching consignments</w:t>
            </w:r>
            <w:r w:rsidRPr="002A2868">
              <w:rPr>
                <w:rFonts w:ascii="Times New Roman" w:hAnsi="Times New Roman" w:cs="Times New Roman"/>
                <w:sz w:val="20"/>
                <w:szCs w:val="20"/>
              </w:rPr>
              <w:t>, or costs of destruction and disposal if necessary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B7403F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B7403F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403F" w:rsidRDefault="00B7403F" w:rsidP="00710270">
      <w:pPr>
        <w:spacing w:after="0" w:line="240" w:lineRule="auto"/>
      </w:pPr>
      <w:r>
        <w:separator/>
      </w:r>
    </w:p>
  </w:endnote>
  <w:endnote w:type="continuationSeparator" w:id="0">
    <w:p w:rsidR="00B7403F" w:rsidRDefault="00B7403F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403F" w:rsidRDefault="00B7403F" w:rsidP="00710270">
      <w:pPr>
        <w:spacing w:after="0" w:line="240" w:lineRule="auto"/>
      </w:pPr>
      <w:r>
        <w:separator/>
      </w:r>
    </w:p>
  </w:footnote>
  <w:footnote w:type="continuationSeparator" w:id="0">
    <w:p w:rsidR="00B7403F" w:rsidRDefault="00B7403F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9E1FDF" w:rsidRPr="001E3407" w:rsidTr="00706FBA">
      <w:tc>
        <w:tcPr>
          <w:tcW w:w="3794" w:type="dxa"/>
          <w:vAlign w:val="center"/>
        </w:tcPr>
        <w:p w:rsidR="009E1FDF" w:rsidRPr="00843E4B" w:rsidRDefault="009E1FDF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9E1FDF" w:rsidRPr="001E3407" w:rsidRDefault="009E1FDF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9E1FDF" w:rsidRPr="001E3407" w:rsidRDefault="009E1FDF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7FF63DCA" wp14:editId="24AD69DE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9E1FDF" w:rsidRPr="00904C38" w:rsidRDefault="009E1FDF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2BC32A50" wp14:editId="793B0F88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69CFD7C1" wp14:editId="6594F0FC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1DEDE6A4" wp14:editId="4AB5D50E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9E1FDF" w:rsidRPr="00615260" w:rsidRDefault="009E1FDF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wN8vo8tPE6w/uM//a7uKnPY9YWM=" w:salt="KmivfV43QOCfxEjs9wWfL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2AC9"/>
    <w:rsid w:val="000B4BED"/>
    <w:rsid w:val="000B50B5"/>
    <w:rsid w:val="000F6A59"/>
    <w:rsid w:val="00101127"/>
    <w:rsid w:val="0010550A"/>
    <w:rsid w:val="0013345D"/>
    <w:rsid w:val="00153119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93FEF"/>
    <w:rsid w:val="002A2868"/>
    <w:rsid w:val="002B5461"/>
    <w:rsid w:val="00343A7A"/>
    <w:rsid w:val="003620A3"/>
    <w:rsid w:val="003C0F38"/>
    <w:rsid w:val="003E58D1"/>
    <w:rsid w:val="003F619B"/>
    <w:rsid w:val="0046074C"/>
    <w:rsid w:val="00481CF9"/>
    <w:rsid w:val="004871EC"/>
    <w:rsid w:val="004A028D"/>
    <w:rsid w:val="004A40FF"/>
    <w:rsid w:val="004E2FDF"/>
    <w:rsid w:val="004E47F2"/>
    <w:rsid w:val="00505ABA"/>
    <w:rsid w:val="00555C72"/>
    <w:rsid w:val="005A4A84"/>
    <w:rsid w:val="005E0320"/>
    <w:rsid w:val="005E62EE"/>
    <w:rsid w:val="005E7108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76C50"/>
    <w:rsid w:val="009B5870"/>
    <w:rsid w:val="009C6AEE"/>
    <w:rsid w:val="009E1FDF"/>
    <w:rsid w:val="009F2F6F"/>
    <w:rsid w:val="00A03777"/>
    <w:rsid w:val="00A257D9"/>
    <w:rsid w:val="00A277AA"/>
    <w:rsid w:val="00A40727"/>
    <w:rsid w:val="00A637B8"/>
    <w:rsid w:val="00A820A0"/>
    <w:rsid w:val="00AA3943"/>
    <w:rsid w:val="00AE07B3"/>
    <w:rsid w:val="00B07CA8"/>
    <w:rsid w:val="00B26A24"/>
    <w:rsid w:val="00B7403F"/>
    <w:rsid w:val="00BA06A7"/>
    <w:rsid w:val="00BA7855"/>
    <w:rsid w:val="00BC4167"/>
    <w:rsid w:val="00BC721B"/>
    <w:rsid w:val="00BD31E2"/>
    <w:rsid w:val="00BD6CF9"/>
    <w:rsid w:val="00BE5936"/>
    <w:rsid w:val="00BF3147"/>
    <w:rsid w:val="00C4298D"/>
    <w:rsid w:val="00C50182"/>
    <w:rsid w:val="00C5497B"/>
    <w:rsid w:val="00C61BA7"/>
    <w:rsid w:val="00C72482"/>
    <w:rsid w:val="00CD78B0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AA0CF7" w:rsidP="00AA0CF7">
          <w:pPr>
            <w:pStyle w:val="E7B9E02F5DFD47149D8FA91562BCC4D783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AA0CF7" w:rsidP="00AA0CF7">
          <w:pPr>
            <w:pStyle w:val="348FA061EE3C49ACAE41AEBD74E67BFB65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AA0CF7" w:rsidP="00AA0CF7">
          <w:pPr>
            <w:pStyle w:val="5E6E5BFE325243B99A437EBE6734EE8362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AA0CF7" w:rsidP="00AA0CF7">
          <w:pPr>
            <w:pStyle w:val="8BFBF4B9CAF84A3E9019E5F9BFB7EDBA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AA0CF7" w:rsidP="00AA0CF7">
          <w:pPr>
            <w:pStyle w:val="3D85344DC7FE420E9D156A3EA472580F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AA0CF7" w:rsidP="00AA0CF7">
          <w:pPr>
            <w:pStyle w:val="480EC0956E414A1EB754429E14ECECE6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AA0CF7" w:rsidP="00AA0CF7">
          <w:pPr>
            <w:pStyle w:val="CA2FAA98065D45E6A7B7DF7E49ADF152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AA0CF7" w:rsidP="00AA0CF7">
          <w:pPr>
            <w:pStyle w:val="5040FA43E6264A4AA0AB784B14CB1491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AA0CF7" w:rsidP="00AA0CF7">
          <w:pPr>
            <w:pStyle w:val="202B545721644FB68D6C76DDFE67F840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6453568956B74A5EAEEEA2409FC3C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6ED55-938B-448D-AD71-652942D180E1}"/>
      </w:docPartPr>
      <w:docPartBody>
        <w:p w:rsidR="00F750DF" w:rsidRDefault="00AA0CF7" w:rsidP="00AA0CF7">
          <w:pPr>
            <w:pStyle w:val="6453568956B74A5EAEEEA2409FC3C8E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AC74402D52742E4B93947EB715E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F3D8-FDB6-4633-B2CD-A7E529B6FEB0}"/>
      </w:docPartPr>
      <w:docPartBody>
        <w:p w:rsidR="00F750DF" w:rsidRDefault="00AA0CF7" w:rsidP="00AA0CF7">
          <w:pPr>
            <w:pStyle w:val="EAC74402D52742E4B93947EB715E15F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C61013F729049248128519EA8CB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295B-6A4F-4569-82D8-9C8A90B01B45}"/>
      </w:docPartPr>
      <w:docPartBody>
        <w:p w:rsidR="00F750DF" w:rsidRDefault="00AA0CF7" w:rsidP="00AA0CF7">
          <w:pPr>
            <w:pStyle w:val="AC61013F729049248128519EA8CBB32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958D2AC7DEBD4AF3A985CECD8F8D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F16A-497C-4D1E-B6C7-66CAFA874BA2}"/>
      </w:docPartPr>
      <w:docPartBody>
        <w:p w:rsidR="00F750DF" w:rsidRDefault="00AA0CF7" w:rsidP="00AA0CF7">
          <w:pPr>
            <w:pStyle w:val="958D2AC7DEBD4AF3A985CECD8F8D0C08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BC0339F1383484799A2D34E5AFA6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F2710-1B0A-43BA-95E9-4AF59DF2365F}"/>
      </w:docPartPr>
      <w:docPartBody>
        <w:p w:rsidR="00F750DF" w:rsidRDefault="00AA0CF7" w:rsidP="00AA0CF7">
          <w:pPr>
            <w:pStyle w:val="6BC0339F1383484799A2D34E5AFA6E80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3AF133BF8D4A46B2BFCD19B4C0125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7084-66B7-4161-9B1C-5D701623D284}"/>
      </w:docPartPr>
      <w:docPartBody>
        <w:p w:rsidR="00F750DF" w:rsidRDefault="00AA0CF7" w:rsidP="00AA0CF7">
          <w:pPr>
            <w:pStyle w:val="3AF133BF8D4A46B2BFCD19B4C012582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3FE17FE822F4F8D8E54EEE80137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FDEF-6858-4FEA-9340-1AB0EE275AD3}"/>
      </w:docPartPr>
      <w:docPartBody>
        <w:p w:rsidR="00F750DF" w:rsidRDefault="00AA0CF7" w:rsidP="00AA0CF7">
          <w:pPr>
            <w:pStyle w:val="33FE17FE822F4F8D8E54EEE80137E35D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6EE32A7D56934D339D8C9D95E3DB7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6FA9C-0B82-4F81-99AB-9D04E8988FE5}"/>
      </w:docPartPr>
      <w:docPartBody>
        <w:p w:rsidR="00F750DF" w:rsidRDefault="00AA0CF7" w:rsidP="00AA0CF7">
          <w:pPr>
            <w:pStyle w:val="6EE32A7D56934D339D8C9D95E3DB7776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C9B359B69F8546E4A147A115B59B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AA6A-BC07-4EED-9E7F-7F17609C26A2}"/>
      </w:docPartPr>
      <w:docPartBody>
        <w:p w:rsidR="00F750DF" w:rsidRDefault="00AA0CF7" w:rsidP="00AA0CF7">
          <w:pPr>
            <w:pStyle w:val="C9B359B69F8546E4A147A115B59B043E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D3BC5D1AA2E4334ABC79604A07F7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3123F-2170-465D-8738-A3FC54F24FBC}"/>
      </w:docPartPr>
      <w:docPartBody>
        <w:p w:rsidR="00F750DF" w:rsidRDefault="00AA0CF7" w:rsidP="00AA0CF7">
          <w:pPr>
            <w:pStyle w:val="1D3BC5D1AA2E4334ABC79604A07F7FA9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76B1CCC7AA5F4CE2B2140EB2C450B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2F326-1F45-4F6B-8CBE-2A1BF0DD45B9}"/>
      </w:docPartPr>
      <w:docPartBody>
        <w:p w:rsidR="00F750DF" w:rsidRDefault="00AA0CF7" w:rsidP="00AA0CF7">
          <w:pPr>
            <w:pStyle w:val="76B1CCC7AA5F4CE2B2140EB2C450B133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54221C0985974F1E843DCB0F1E68D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0D099-953B-4302-B2D3-528A16EB3B77}"/>
      </w:docPartPr>
      <w:docPartBody>
        <w:p w:rsidR="00F750DF" w:rsidRDefault="00AA0CF7" w:rsidP="00AA0CF7">
          <w:pPr>
            <w:pStyle w:val="54221C0985974F1E843DCB0F1E68DC4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1A5169A56B048CF87BAE9B1015FD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69A9-7644-439E-BAA0-496110DFFA0E}"/>
      </w:docPartPr>
      <w:docPartBody>
        <w:p w:rsidR="00F750DF" w:rsidRDefault="00AA0CF7" w:rsidP="00AA0CF7">
          <w:pPr>
            <w:pStyle w:val="01A5169A56B048CF87BAE9B1015FD87F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DC667F010FEC4D8EB655F9F15187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6E482-819F-46B7-BFAB-4FB99639AC44}"/>
      </w:docPartPr>
      <w:docPartBody>
        <w:p w:rsidR="00F750DF" w:rsidRDefault="00AA0CF7" w:rsidP="00AA0CF7">
          <w:pPr>
            <w:pStyle w:val="DC667F010FEC4D8EB655F9F1518784E5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578CB0A92C145929EE0A87AAB583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A2752-4416-4FF6-98DF-BD42D441E617}"/>
      </w:docPartPr>
      <w:docPartBody>
        <w:p w:rsidR="00F750DF" w:rsidRDefault="00AA0CF7" w:rsidP="00AA0CF7">
          <w:pPr>
            <w:pStyle w:val="6578CB0A92C145929EE0A87AAB583D4E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F024DB0EEAD94C77836E71769DF3A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3E71-36E0-46FE-948D-54E9790B645D}"/>
      </w:docPartPr>
      <w:docPartBody>
        <w:p w:rsidR="00F750DF" w:rsidRDefault="00AA0CF7" w:rsidP="00AA0CF7">
          <w:pPr>
            <w:pStyle w:val="F024DB0EEAD94C77836E71769DF3A949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4A8C0B4CB35247999DB70E9C9C9A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3C61-E410-44CA-A742-C7DC2FF8C52F}"/>
      </w:docPartPr>
      <w:docPartBody>
        <w:p w:rsidR="00F750DF" w:rsidRDefault="00AA0CF7" w:rsidP="00AA0CF7">
          <w:pPr>
            <w:pStyle w:val="4A8C0B4CB35247999DB70E9C9C9A925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7D01C5E624C947E3A324FE09D6086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3FE66-C6A9-4D62-8B2B-C91F7E37A77D}"/>
      </w:docPartPr>
      <w:docPartBody>
        <w:p w:rsidR="00F750DF" w:rsidRDefault="00AA0CF7" w:rsidP="00AA0CF7">
          <w:pPr>
            <w:pStyle w:val="7D01C5E624C947E3A324FE09D6086DFE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EF5245EBC84242D99A14A3F4B6C8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2FA9A-2595-4EFA-AEBC-07D53B87D509}"/>
      </w:docPartPr>
      <w:docPartBody>
        <w:p w:rsidR="00F750DF" w:rsidRDefault="00AA0CF7" w:rsidP="00AA0CF7">
          <w:pPr>
            <w:pStyle w:val="EF5245EBC84242D99A14A3F4B6C82F89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B3EDEB238D754BA09BF78DC4EEB6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248D4-D084-4785-B034-918214FA2A34}"/>
      </w:docPartPr>
      <w:docPartBody>
        <w:p w:rsidR="00F750DF" w:rsidRDefault="00AA0CF7" w:rsidP="00AA0CF7">
          <w:pPr>
            <w:pStyle w:val="B3EDEB238D754BA09BF78DC4EEB61A3E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5F8953CD1ED7464298FE5D69121E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FEF9A-D90B-467D-AC1C-427F07F22BC4}"/>
      </w:docPartPr>
      <w:docPartBody>
        <w:p w:rsidR="00F750DF" w:rsidRDefault="00AA0CF7" w:rsidP="00AA0CF7">
          <w:pPr>
            <w:pStyle w:val="5F8953CD1ED7464298FE5D69121E0733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  <w:docPart>
      <w:docPartPr>
        <w:name w:val="10DF10B8B0D74649B9F551140CCC8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65920-F6D3-44F7-942E-1191E953E5CB}"/>
      </w:docPartPr>
      <w:docPartBody>
        <w:p w:rsidR="00F750DF" w:rsidRDefault="00AA0CF7" w:rsidP="00AA0CF7">
          <w:pPr>
            <w:pStyle w:val="10DF10B8B0D74649B9F551140CCC87E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  <w:docPart>
      <w:docPartPr>
        <w:name w:val="F65E53F2903C4345955A5110C9C3A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9D2F-0B1F-431C-9633-8A1190521A01}"/>
      </w:docPartPr>
      <w:docPartBody>
        <w:p w:rsidR="00F750DF" w:rsidRDefault="00AA0CF7" w:rsidP="00AA0CF7">
          <w:pPr>
            <w:pStyle w:val="F65E53F2903C4345955A5110C9C3AF7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  <w:docPart>
      <w:docPartPr>
        <w:name w:val="C85DDB4B012B464B80C595EC1D66E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0BF10-B6A6-4D43-9EBC-B4EF67AEAEC9}"/>
      </w:docPartPr>
      <w:docPartBody>
        <w:p w:rsidR="00F750DF" w:rsidRDefault="00AA0CF7" w:rsidP="00AA0CF7">
          <w:pPr>
            <w:pStyle w:val="C85DDB4B012B464B80C595EC1D66E29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19097D"/>
    <w:rsid w:val="002C0AAF"/>
    <w:rsid w:val="00363C32"/>
    <w:rsid w:val="004002FD"/>
    <w:rsid w:val="0052190D"/>
    <w:rsid w:val="00574304"/>
    <w:rsid w:val="005B2EC4"/>
    <w:rsid w:val="006D11C4"/>
    <w:rsid w:val="00775D53"/>
    <w:rsid w:val="007C1D12"/>
    <w:rsid w:val="007D0436"/>
    <w:rsid w:val="00917649"/>
    <w:rsid w:val="009B7F78"/>
    <w:rsid w:val="009C6A39"/>
    <w:rsid w:val="00AA0CF7"/>
    <w:rsid w:val="00AB0CF6"/>
    <w:rsid w:val="00AB401E"/>
    <w:rsid w:val="00AC30D6"/>
    <w:rsid w:val="00AC62D0"/>
    <w:rsid w:val="00B54DF6"/>
    <w:rsid w:val="00B5708B"/>
    <w:rsid w:val="00BB5E3D"/>
    <w:rsid w:val="00BE6308"/>
    <w:rsid w:val="00C25064"/>
    <w:rsid w:val="00CA29D1"/>
    <w:rsid w:val="00CC0931"/>
    <w:rsid w:val="00CC3C91"/>
    <w:rsid w:val="00D83914"/>
    <w:rsid w:val="00DB065B"/>
    <w:rsid w:val="00DD4385"/>
    <w:rsid w:val="00DF4A27"/>
    <w:rsid w:val="00F75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0CF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0CF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36A17A-C1A3-4E9E-B20C-9FB738AF3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8</cp:revision>
  <dcterms:created xsi:type="dcterms:W3CDTF">2020-07-27T15:50:00Z</dcterms:created>
  <dcterms:modified xsi:type="dcterms:W3CDTF">2020-08-02T12:56:00Z</dcterms:modified>
</cp:coreProperties>
</file>